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w:t>
      </w:r>
      <w:r>
        <w:t xml:space="preserve"> </w:t>
      </w:r>
      <w:r>
        <w:t xml:space="preserve">4)</w:t>
      </w:r>
    </w:p>
    <w:p>
      <w:pPr>
        <w:pStyle w:val="Date"/>
      </w:pPr>
      <w:r>
        <w:t xml:space="preserve">วันอังคารที่</w:t>
      </w:r>
      <w:r>
        <w:t xml:space="preserve"> </w:t>
      </w:r>
      <w:r>
        <w:t xml:space="preserve">1</w:t>
      </w:r>
      <w:r>
        <w:t xml:space="preserve"> </w:t>
      </w:r>
      <w:r>
        <w:t xml:space="preserve">ตุล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น่วยงานที่เป็นทางด้านการศึกษา เราก็ไปดูไปดูมาว่าหน่วยงานนี้ตอนนี้ เขามีเทคโนโลยีอะไรบ้าง คิดว่าเขาควรมี สิ่งที่ควรมีน่ะค่ะ ควรมีน่ะ ควรมีอะไรเพิ่มเติมมาบ้างนะคะ โอ.เค. อย่างนั้นรบกวนพี่เก๋ ใช้ล่ามในห้องนะ จริง ๆ Project วิชาของเราต้องช่วยกันวิเคราะห์นะคะ เป็นกลุ่มว่า แต่ละประเภทนะคะ ของหน่วยงานที่เราเรียนมานี่ หน่วยงานการศึกษา หน่วยงานที่เป็นทางด้านธุรกิจนะคะ ทางด้านเอกชน น่ะ พวกนี้แล้วกัน แล้วให้ช่วยกันวิเคราะห์ว่าตอนนี้ เขามีการใช้เทคโนโลยีอะไรบ้างในองค์กรเขา หรือข้อมูลพวกนี้เราจะได้มาจากการที่เราไปถามเขาน่ะ จริง ๆ ก็อยากให้วิเคราะห์อยู่ จริง ๆ มีหน่วยงานที่เราจะไปถามเขาได้ไหม พอให้เลือกทุกคนจะเล็งไปที่ศูนย์ไง อะไรบ้าง เรายังขาดอะไรอยู่นะคะ แล้วถ้าไม่ใช่ที่ศูนย์ แล้วจะมีที่ไหนอีก มีไหมคะ ลองเสนอมาซิ เป็นหน่วยงานทางด้านการศึกษา ถ้าหน่วยงานเอกร้านหรือมีญาติพี่น้องที่ทำร้านค้าไหมคะ เปิดร้าน หรือแบบ ถ้าขายของออนไลน์มันไม่ถือว่าเป็นร้านค้านะ มันใช่องค์กร เป็นโรงเรียนก็ได้ มีไหมคะ พ่อ แม่ ลุง ป้า น้า อา เป็นครู มีเปล่า ไม่มี มีญาติพี่น้องเป็น อ.บ.ต เปล่า อยู่เทศบาลอะไรอย่างนี้ ก็ไม่มี นั่นล่ะครูถึงว่าเคสมันยกตัวอย่างยาก คือเราต้องลงไปถามเขาค่ะ ว่าตอนนี้เขามีการใช้เทคโนโลยีอะไร แล้วจากที่เราเรียนมา เขาควรจะมีอะไรเพิ่ม เพื่อให้การทำงานของเขาสะดวก โอ.เค. นะไม่เป็นไรพฤหัส ศุกร์ พวกเรามาลองใช้ระบบแล้วกันนะ มาให้ครบนะคะ ชวนกันมาให้ครบ ทุกคนนะคะ ไม่ได้ซีเรียความรู้เพิ่มเหมือนอบรม จะมีอาจารย์มาจากมหาสารคาม มาอบรมให้ เป็นการจัดการเรียนการสอนธรรมดานะ แต่สักวันอังคารหน้าจะคุยกันก่อน ครูฃใช้รูปแบบนี้นะคะจาก Google Classromตอนนี้ครูสร้าง Classประมาณวันอังคารหน้าจะให้พวกเราทุกคนเข้าไปในกลุ่มนั้น แล้วไม่ต้องออกจากกลุ่มนั้นนะ คือเราอยู่ในกลุ่มนั้นตลอดเลย มันจะอยู่ในนั้นทั้งหมด ไปทำแบบทดสอบนู่นนี่นั่นได้ วันหน้าเราไปทำงาน เราอยากสนใจที่จะดูหรือศึกษา เรื่องนี้มันเกี่ยวกับเขียนโปรแกรม แต่เน้นที่ฝึกการคิดนะคะ เพราะรูปแบบของการเขียนโปรแกรมของเรามันมีหลายแบบนะคะ จากที่หลักสูตรของเราทำการปรับปรุงไปนี่ มันมีปัญหาว่า ปัญหาที่พบนะคะ ก็คือนักศึกไม่มีAlgorithm จำคำนี้ได้ไหมคะ ลืมหรือยัง ไม่มีอัลกอริทึมในการทำงาน ซึ่งคำว่าอัลกอริทึมนี่มันไม่ไดใช้แค่ในการเขียนโปรแกรม แปลว่าอะไรคะ มันคือลำดับขั้นตอน กระบวนการหรือวิธีการ ในการทำ ในการแก้ปัญหาอะไรก็ได้ในชีวิตประจำวันของเรานี่คะ ถือเป็นปัญหาเกิดขึ้นแล้ว เราจะมีขั้นตอนในการแก้ปัญหานี้อย่างไร อันนี้เป็นอัลกอริทึมซึ่งวิธีการขั้นตอนแต่ละคนจะต่างกัน มันขึ้นอยู่กับประสบการณ์นะคะ ขึ้นอยู่กับ… มันจะมีทั้งทางตรงกับทางอ้อมนะ เราจะแก้อย่างไร อันนี้คืออัลกอริทึมค่ะ ฉะนั้นที่สำรวจมาแล้วพบก็คือ เด็กไอทีนี่ ครูไม่ได้มองว่าเด็ก IT หลักสูตรเทคโนโลยีสารสนเทศ ก็เลยเล็งมาตรงนี้นะคะ ว่าเรายังอ่อนเรื่องการคิดแก้ปัญหา ซึ่งมันก็คืออัลกอริทึม คราวนี้พอพูดถึงอัลกอริทึม นะคะ ก็คือการคิดแก้ปัญหาแบบที่เป็นลำดับขั้นตอน มันมีบางปัญหาที่ต้องแก้ปัญหาตามลำดับนะคะ บางปัญหาก็มีทางให้เลือกแก้ปัญหาอย่างนี้ค่ะ เนื้อหาจะเป็นประมาณนี้นี่ก็จะมาสอนเกี่ยวกับการใช้งานโปรแกรม Scard ห้องนี้เคยใช้ไหม Scap ออนไลน์น่ะ เคยได้ยินไหม จริง ๆ โปรแกรมนะคะมันใช้สำหรับฝึกการคิด เราเขียนโปรแกรมไม่ได้เลย เราก็สามารถใช้โปรแกรมนี้ได้นะคะ คือปกติเราเขียนโปรแกรมนี่ เราต้องโค้ดเองใช้ไหม แต่ตัวนี้มันจะมี Oนะคะ เราก็เอา เราแค่หยิบ Object นั้นมาวางนะคะ ใช่ ๆ มันจะมี 2 หน้า หน้านี้คือหน้าที่โชว์ อีกหน้าหนึ่งคือเป็นหน้าเขียนโค้ด แต่ลักษณะการทำงานจะเป็นแบบนี้ คราวนี้วิธีการคือ เราจะคอนโทรลตัวนี้ มันจะมีให้หลายตัว ตัวที่เขาชอบยกตัวอย่าง ไอ้ตัวแมวตัวนั้นน่ะ เราก็เอาแมวนั้นมาวางแล้วตัว Control นี้ แล้วเราก็หยิบคำสั่งให้มันทำอะไรนะคะ ซึ่งครูไม่ได้สอนเลยนะ อาจารย์ที่มาจากสารคามจะเป็นคนทำกิจกรรมร่วมกันนะคะ ไม่ได้ซีเรียสมาก ก็จะมีช่วงเช้า พักเที่ยง แล้วก็อบรมช่วงบ่าย อบรมช่วงบ่ายนะคะ เป็น 4 เรื่อง ก็คือเรื่องที่ครูให้ไปดู เดี๋ยวครูจะให้ดูอีกที จริง ๆ เราต้องศึกษาตัวสื่อนั้นมาก่อน เพราะก่อนที่จะอบรม เขาจะให้ทำแบบทดสอบก่อนเรียนก่อน ตัว PTest ไม่ซีเรียซ มาแล้วด้วยนะ ตั้งแต่ปี1 ปี 2 หลักการเขียนโปรแกรม ฉะนั้นเดี๋ยวเราไปศึกษาเนื้อหาแล้วค่อยว่ากัน เดี๋ยวอาทิตย์หน้าค่อยว่ากันอีกทีนะคะ เข้าในระบบแล้วทั้งหมด เหลือแค่นักศึกษาเข้ามาในระบบแค่นั้นเองนะคะ Google Classroom นั่นล่มีคนมาเพิ่มส่วนหนึ่งแล้ว หมดหรือยัง ปลานิลมาแล้วนะ เช็กชื่อเพิ่ม กี้ ประวิตร อ้อม มาแล้ว หญิงมาหรือยัง มาแล้วค่ะ แตงกว่า โอ.เค. เจ้าเต้ยมาหรือยัง มุกมาหรือยัง ยังนะ โอ.เค. เรียนเนื้อหาของเราก่อนนะคะ จริง ๆ เรื่องนี้นี่เราเรียนไอทีเราต้องรู้ สมัยครูเรียนโทนี่นะคะมันยังไม่มีเรื่องนี้ เราเคยได้ยินเรื่องนี้ไหม ระบบธุรกิจอัจฉริยะ Bussiness ไปทำงานทางด้านนี้ได้เลย ซึ่งตอนนี้มันกำลังเป็นเทรน การใช้ BI ในการทำธุรกิจนะคะ เสร็จแล้วพอจบไปนี่ มีคนถามว่าเคยได้ยินคำนี้ไหม เราจะได้ยินวันนี้ล่ะ มันคืออะไร หรือไปฝึกงาน พี่เขาถามว่าน้องใช้โปรแกรมนนีเป็นไหม อย่างนี้ค่ะคือตอนนี้ทุกที่นะคะ โดยเฉพาะโรงพยาบาล เขาใช้ตัวนี้เยอะนะคะ แล้วก็นอกจากโรงพยาบาล ก็จะเป็นพวก บริษัทที่เป็นการสื่อสาร โทรคมนาคม TOT พวก AIS พวกด้านนี้นะคะ ด้านนี้ เขาจะใช้ระบบนี้ในการทำธุรกิจ ภาษาไทยใช้คำว่า ระบบธุรกิจอัจฉริยะ แปลว่ามันต้องไม่ใช่ระบบธุรกิจธรรมดา มันต้องมนะคะ เป็น BI ด้วยนะคะ เรามาดู BI คืออะไร BI ก็คือ จริง ๆ มันมีโปรแกรมหลายตัว ที่ใช้ในการจัดการ แต่มันมีตัวที่มันนิยมใช้ของ Microsoft มันคือโปรแกรมนะคะ หรือซอฟต์แวร์ตัวหนึ่งที่นำข้อมูลไปทำในรูปแบบต่าง ๆ ให้มันเหมาะกับผู้ใช้นะคะ การสร้างรายงานนี้ รายงานที่ดีมันจะต้องเอาข้อมูลที่มีมาวิเคราะห์ มาแสดงความสันพันธ์ของข้อมูลนะคะ ไม่ว่าทั้งข้อมูลทั้งภายในองค์กร หรือข้อมูลที่เกี่ยวข้องภายนอกองค์กรนะคะ วิเคราะห์เสร็จแล้ว ในรูปแบบที่ตรงกับความต้องการของผู้ใช้ นำไปใช้ในการวางแผนนโยบาลกลยุทธ์การทำธุรกิจต่อไป แต่ในรูปแบบของ BI เดี๋ยวเราจะได้เห็นภาพ พูดในภาพรวมก่อน BI ประกอบด้วยอะไรบ้าง องค์ประกอบแรกของ BI ตัวแรกก็คือ องค์กรไหนจะทำ BI ได้นี่องค์กรนั้นจะต้องมี Data Warehouse มาก่อนData แต่มันเป็น Data Base ที่เก็บข้อมูลทั้งหมด ที่เกี่ยวข้องกับการดำเนินงานที่เกี่ยวข้องกับการทำเนินงานขององค์กรภายในและภายนอก ไม่ได้เก็ขององค์กรนี่เก็บไว้อยู่ด้วย ก็คือใช้ในการออกแบบรายงานนะคะ ตัวแรกก็คือต้องมี Data warehouse ซึ่งส่วนมากองค์ธุรกิจ ไม่เรียก Data Base อันนี้มันใหญ่ขึ้นไป Data Warehouse นะคะ แล้วก็จะมี ดาต้ามาร์ส เก็บข้อมูลที่มีลักษณะเฉพาะเจาะจงอย่างเช่น ข้อมูลสินค้าคงคลัง ข้อมูลการขาย อันนี้คือข้อมูลเฉพาะอย่าง ข้อมูลเฉพาะเจาะจงลงไป นะคะ ซึ่งการนำข้อมูลมาสร้างความสัมพันธ์เพื่อสร้างรายงานต่อไปนี่ ข้อมูลเหล่านั้นมันต้องเกี่ยวข้อง มันต้องสัมพันธ์กันนะ มันถึงจะเอาไปสร้างเป็น BI ได้ มี Data Mining นะคะ มีการทำเหมือนข้อมูล ก็คือการทำเหมือนข้อมูลหลัก Data Mining แต่เรานำข้อมูลที่อยู่ในฐานข้อมูลตัวนั้นมาประมวลผลใหม่ ซึ่งก่อนหน้านี้เรามองว่า Data Maining ถือว่าสุดยอดแล้ว คือ จัดการเกี่ยวกับข้อมูล จัดการเกี่ยวกับการสร้างรายงานนะคะ แต่ BI นี่มัน… มันลึกกว่านั้นอีกนะคะ มันเอาข้อมูลจาก Data Maining ที่ เป็นรูปแบบรายงานอยู่แล้วนี่มาทำใหม่ มาสร้างเป็นรายงานใหม่นะคะ โดยนะคะ มันจะมีสูตรในการหาความสัมพันธ์เราจะเรียกว่า Business Formula สูตรทางด้านธุรกิจ สูตรนี้นะคะ มันก็จะมีเงื่อนไขต่าง ๆ ที่เกี่ยวข้องนะคะ สิ่งที่ได้ออกมามันจะเป็นกราฟ กราฟของแผนภูมิของตาราง แต่มันจะเป็นในรุปแบบที่เปรียบเทียบข้อมูลได้ชัดเจนขึ้น ได้เยอะขึ้นนะคะ ช่วยในการตัดสินใจ นอกจากนี้ก็จะมี หมายถึง ใช้หลักการทางคณิตศาสตร์นะคะ มันก็จะมีอัลกอริทึม หรือรูปแบบที่ซับซ้วิธีการที่ซับซ้อนเข้าไป วิธีการทางคณิตศาสตร์ นอกจากนี้ BI ก็จะมี OLAP นะคะ เราเรียก OLAP เป็นเครื่องมือที่ช่วยในการวิเคราะห์ข้อมูล แต่ Olabมันจะดีกว่าเครื่องมือตัวอื่นตรงที่มันสามารถวิเคราะห์ข้อมูลได้หลายมิติ หลายมุมนะคะ โดยที่เวลาที่เราวิเคราะห์มูเราวิเคราะห์ข้อมูลนี่ ที่ผ่านมานี่ เราวิเคราะห์มุมใดมุมหนึ่งนะคะ ก็คือมิติเดียว แต่ถ้าเป็น OAP มันจะวิเคราะหหลายมุมน่ะ เรามองมุมนี้ก็จะได้ข้อมูลนี้ออกมา เปลี่ยนมุมมองนะคะ อันนี้มองหลายมิติ มองหลายมุม ก็จะข้อมูลหลาย ๆ มุมหลาย ๆ ด้านออกมา โดยสามารถเลือกผลลัพธ์ที่แสดงนะคะของรายงานนี่ในรูปแบบของตารางหรือกราฟก็ได้นะคะ โดยกราฟที่แสดงนี่ มันจะแสดงเป็นกราฟได้หลายมิติน่ะ มันจะทำให้ผู้บริหารทุกระดับที่ใช้ BI มีความรู้สึกว่าคิดได้ครอบคลุมทุกด้าน ก่อนที่จะตัดสินใจนะคะ ดำเนินธุรกิจต่อไปในทิศทางไหนนะคะ นอกจากนี้นะคะ BI ก็จะประกอบไปด้วยระบบการสืบค้นและขึ้นอยู่กับความต้องการของผู้ใช้ โดยการทำนี่มันก็ยุ่งยากพอสมควรนะคะ แต่เราเวลาน่าจะไม่พอในการทำ BI เดี๋ยวครูจะใ้เราก็ลองไปศึกษาดูนะคะ BI มันสร้างจาก Excel แต่เป็น Exce;lเดี๋ยวค่อยว่ากัน เป็นขั้นสูงของการใช้ ถึงมีการใช้ Business Intelegent เยอะ ตอนนี้เริ่มเยอะขึ้นนะคะ โดยดเฉพาะกับองค์กรทางด้านธุรกิจ การค้า การลงทุนนะคะ จุดเด่นของ BI ก็คือมีฐานข้อมูลอยู่แล้วนำฐานข้อมูลมาจัดการตัวนั้น อะไรประมาณนี้นะคะ คำว่าใช้งานง่าย ก็คือ คลิกน่ะค่ะ คลิกสร้างความสัมพันธ์กับตารางนี้กับตารางนี้นะคะ แล้วมันก็จะได้ข้อมูลในรูปแบบอื่นออกมานะคะ โดยข้อมูลที่ได้นี่ มันจะมีความถุกต้องแม่นยำ มีความรวดเร็วในการดึงข้อมูล ทำให้หน่วยงานไหนที่มีการใช้ระบบนี้นะคะ จะได้เปรียบคู่แข่ง เดี๋ยวจะเอาตัว Output ให้ดูนะคะ จุดเด่นคือ มันสามารถดึงข้อมูลนะคะ จากฐานข้อมูลที่แตกต่างกัน ที่หลากหลายได้นะคะ ไม่ว่าข้อมูลนั้นจะอยู่ใน เก็บข้อมูลใน Excel นะคะ แต่บางที่ก็ใช้ฐานข้อมูลอยู่ ไปใช้ฟรอกโปร ใช้ Dbast นะคะ SQL Server อันนี้คือรูปแบบของฐานข้อมูลที่ใช้แล้วต่างกันนะคะ แต่ที่ผ่านมานี้คือ เวลาเราจะเอาฐานข้อมมันจะยุ่งยากในการปรับรูปแบบให้เป็นโน่นนี่นั่น แต่ถ้าเป็น BI ไม่ต้องนะคะ มันจะมีฟังก์ชันที่มี เขาเรียกอะไร สร้างความสอดคล้องให้กับฐานข้อมูลแต่ละฐานข้อมูลได้เลยนะคะ มันก็เลยเป็นจุดเด่นของตัว BI ฉะนั้นหน่วยงานไม่ต้องกังวลว่า หน่วยงานเราใช้ ไว้เป็นฐานข้อมูลในรูปแบบโดยใช้ตัว DBMS ก็คือ Froxpro คือ การเลือกใช้ฐานข้อมูลนี่มันขึ้นอยู่กับความถนัดของทีมโปรแกรมเมอร์ เราไม่สามารถไปบังคับเขาได้ว่าใช้ตัวนี้ ๆ นอกจากว่าหน่วยงานนั้นมีฐานข้อมูลอยู่แล้ว อย่างเช่น ใช่ Oracle อยู่แล้ว แล้วจะรับโปรแกรมเมอร์เข้ามาพัฒนาต่อนี่ Oracle เหมือนกันนะคะ บางที่ก็จยิบย่อยอะไรอย่างนี้นะคะ จะใช้ต่างกันไป ใช้ D Base มา บางที่ไม่ได้ใช้เป็น นะคะ มีข้อมูลใน Excel เต็มเลยแต่พอจะมาสร้าง BI ทีนี้ เราไม่ต้องไปปรับเปลี่ยนรูปแบบข้อมูลที่จัดเก็บเลย เกือบทุก Databastที่ใช้งานกันอยู่ ProGuest ก็ใช้งานกันอยู่ DB2 ก็ Run เข้า BI ไดโดยที่ไม่ต้องเขียนโปรแกรมเพิ่มด้วยนะคะ แต่ในความดีมันก็มีข้อจำกัดนะคะ ปัญหาในการใช้ก็คือ อย่างที่บอกไปนะคะ การทำงานนี่ มันจะใช้ตัว แดสบอร์ด มันหมายถึงตัวที่ ข้อมูลประเภทเดียวกันนะคะ ถ้าข้อมูลที่จะนำมาสร้างในตัว BI นี่ สร้าง BI นี่คะ มันอยู่คนละแพลนฟอร์มนะคะ เราต้องเรียกข้อมูลนั้นออกมาก่อน นะคะจึงจะสร้างเป็น DashBoard ได้ เหมือนแปลงข้อมูลเป็น .xml อะไรพวกนั้นน่ะ อันนี้เหมือนกันนะคะ เพราะตัวข้อมูลที่นำมาวิเคราะห์ มันจะใช้ คือ Data Mining ก็พยากรณ์ แต่มันจะพยาการณ์ได้หลายมิติ ได้หลายมุมกว่านัคราวนี้นะคะ บางระบบการเก็บข้อมูลนี่เขาเก็บ..เขาเรียกว่าการเก็บแบบเชิงปริมาณแบบเส้นตรง หมายถึงว่า เก็บข้อมูลทื้อ ๆ น่ะ เก็บข้อมูลแบบนี้ แล้วอยากมาสร้างเป็น BI ต้องทำเป็นแบบ Simulation ขึ้นมาก่อนดูก่อนว่ามันเวิร์กไหมข้อมูลที่มี บามันก็ทำได้รายงานที่ไม่สมบูรณ์ BI บางค่าย บางบริษัท ในการจัดการฐานข้อมูลให้นะคะ มันก็จะแบกการวิเคราะห์ออกมาอีกระบบหนึ่ง อันนี้เป็นปัญหาที่เขาสรุปมาให้ว่า ในการใช้ BI มันมีปัญหาแบบนี้นะ ขนาดใหญ่บางที่นี่ต้องใช้เวลาในการ Impermenttation เข้าไปน่ะ ใช้เวลานานนะคะ แล้วบุคลากรในองค์เองนี่นะคะ ก็ไม่ได้มีความคล่องแคล่วในการใช้งาน ก็ถือเป็นปัญหาเหมือนกันนะคะ การ Upgrade มันมี 2 คำนะคะ คือ อัปเดต แต่ถ้าเป็นการอัปเกรด เราจะมองไปที่พวกHardware นะคะ การอัพเกรดจากเดิมนี่ไปเป็นตัวใหม่ มันค่อนข้างทำได้ยากนะคะ บางที BI มันก็จะมีการพัฒนาเวอร์ชันนะ ถ้าเป็นฐานข้อมุมากนี่มันก็ไม่ซัพพอร์ทนะคะ มันไม่สามารถ Export ข้อมูลออกมา แล้วทำเป็นรายงานรูปแบบใหม่ได้ อันนี้คือเป็นปัญหานะคะ หรือบางระบบ บางองค์กรนะคะ พนักงานหรือเจ้าหน้าที่ทางด้านไอทีนี่ ไม่มีความรู้ความเข้าใจทางในเชิงธุรกิจ ก็คือมีความมีความรู้ความเข้าใจในด้านคอมพิวเตอร์ ความเข้าใจในด้านโปรแกรมไปทำธุรกิจ หรือการจัดการธุรกิจ ถือเป็นปัญหานะคะ ในการพัฒนาระบบ BI เหมือนกัน องค์กรขนาดเล็ก ไม่เหมาะสำหรับการทำ BI เพราะว่า BI มันเป็นระบบที่มีค่าใช้จ่ายค่อนข้างสูงพอสมควร ตอนแรกที่มีการเริ่มต้นทำนะคะ เพราะว่าBI นี่ มันจะมีฟังก์ชันการสร้างรายงานที่หลากหลายนะคะ อยากได้รูปแบบไหน สามารถสร้่าฉะนั้นพอเราลงทุนซื้อนี่ ซื้อตัว Software ที่จะมาสร้างนี่ ค่าใช้จ่าย พอสมควรนะคะ มันเลยไม่เหมาะสำหรับองค์กรขนาดเล็ก ๆ ก็เก็บฐานข้อมูลตัวเองไปนะคะ คราวนี้เรามาทำความรู้จักกับโปรแกรมที่ใช้ในการจัดการฐานข้อมูลให้เป็นฐานข้อมูลธุรกิจอัจฉริยะนะคะ ก็คือโปรแกรม เคยได้ยินคำนี้ไหมคะ เคยไหม โปรแกรม Power BI เคยไหมคะ เป็นของ Microsoft นะคะ ใช้ในการประมวลผลข้อมูลนี้ล่ะ ใใใช้ในการประมวลผลมันจะอยู่ในรูปแบบของ Chart ตาราง เป็นกราฟที่สวยงานเลย เห็ฯได้หลายมิติ คลิกข้อมูลเปลี่ยนนะคะ เขาก็จะนำกราฟหรือรายงานที่ได้นี่ ผู้บริหารก็จะนำไปใช้ในการตัดสินใจต่อไป เป็นตัววิเคราะห์ข้อมูลนั่นล่ะ มันมีของค่ายอื่นด้วยนะคะ แต่เขานิยมใช้ตัวนี้ เพราะมันใช้งานง่าย หน้าตาจะเป็นประมาณนี้ อันนี้คือสร้างเสร็จ สร้างเสร็จแล้ว อาจจะอยู่ในรูปแบบของกราฟแบบนี้ค่ะ แต่ปกติที่ผ่านมาเราจะเห็นกราฟหรือแผนภูมินี่มันจะเป็นกราฟมิติเดียวอย่างนี้ค่ะ ก็เป็นแท่ง ก็เป็นแท่งเดียวแบบนี้ ถ้าเป็Power Bi นี่ค่ะ มันจะเห็นมุมมองอื่นด้วย สามารถสร้างกราฟหลายรูปแบบในตัวเดียวกันนะคะ อย่างเห็นแนวโน้มของปีที่แล้ว ปีนี้ ปีหน้า อย่างนี้ สร้างได้ในตัวเดียวกัน อันนี้ความมหัศจรรย์ของตัวนี้นะคะ สร้างได้หลายแบบนะคะ ในเชิงธุรกิจ รู้สึกเราจะคุ้นเคยตัวนี้นะคะ ทางด้านธุรกิจมันมีหลายด้าน อันนี้เป็นตัวอย่างของ ทำอะไรได้บ้างคราวนี้ ทำไมถึงต้องนำเสนอในรูปแบบ ครูเหมือนเป็นตัวแทนมาจาก Microsoft มาขายของนะนี้ โฆษณาไปเสร็จ ซื้อไหม การทำงานหลัก ๆ นะคะ ของ ก็คือการนำฐานข้อมูลขององค์กรที่มี ที่เป็นฐานข้อมูลขนาดใหญ่นี่ค่ะ ไม่ว่าจะอยู่ในรูปแบบฐานข้อมูล BMS เป็น Oracle หรือแม้กระทั่งฐานข้อมูลที่เก็บอยู่ในพวก Facebook , Google เรารู้ไหมว่า Facebook มีการเก็บฐานข้อมูลอะไรของเราไว้บาง เก็บทุกอย่างนี่ไม่ใช่แค่ข้อมูลที่เราโพสต์นะ เก็บแม้กระทั่งว่าเราใช้งานเมื่อไร ปีไหน วันไหน เวลาไหน เราไปทำอะไร ดีไหม มองว่าดี ก็ดีนะ มองว่ามันน่ากลัว มันก็น่ากลัวนะ Facebook รู้จักเราดีกว่าตัวเราเองอีก เราจำได้ไหม วันนี้ของปีที่แล้วเราทำอะไรอยู่ แต่เฟซบุ๊ก หรือมันก็จะแจ้งเรามาเป็นระยะ ปีนี้ของปีที่แล้วคุณอยู่ตรงนี้ตรงนั้น เราไม่ได้สนใจนะคะ แต่ Facebook นี่มีข้อมูล ข้อมูลพวกนี้นะคะ เขาเรียกการวิเคราะห์แบบ Analitig มันจะเอาข้อมูลพวกนี้มาเชื่อมโยงกัน เรามานึกถึงความฉลาดอีกอันหนึ่งของโซเชียลนี่ Line นี่ไม่เป็น แต่เฟซนี่เก็บ วันดีคืนดีมันก็คนนี้คุณรู้จักไหม เด้งขึ้นมา เป็นเพื่อเราตั้งแต่สมัย 20 ปีที่แล้ว ดูหน้าแล้วคุ้น ๆ นะคะ เราก็ไปกด Add เพิ่มเพื่อนคนนั้นคนนี้อย่างนี้นะ มันได้อย่างไร ว่าคนนี้เป็นเพื่อนเรกาเรายังไม่รู้เลยบางทีเจอหน้ากัน เพื่อนกันหรือเปล่าไม่ได้เจอกนมา 20 ปีแล้ว แต่ Facebook มันจะดึง เชื่อมโยเก็บไว้ตลอด อย่างไลน์นี่ ถ้าเราโพสต์อะไรไป แล้วถ้าไม่โหลดภายในเวลาที่มันกำหนด กี่วัน มันให้โหลดได้กี่วัน ครูอัพสไลด์ปุ๊บ มันจะโหลดไม่ได้ รูปเหมือนกัน มันสามารถโหลดได้กี่วัน อาทิตย์หนึ่ง 7 วัน เท่านั้นนะคะ หลังจากนั้น ถ้าเราไม่เคยเข้าไปดูไฟลน์นั้นหรือรูปนั้นเลย เราจะไม่สามารถเปิดได้อีกนะคะ มันก็จะเหลือแค่ลิงค์ไว้ให้อย่างนี้ค่ะ แต่ Facebook ไม่ใช่ค่ะ แล้วลองคิดดูว่า ขนาดข้อมูลเราคนเดียวเยอะขนาดไหน แล้วข้อมูลคนกี่ร้อยล้านทั่วโลกนะคะ มันจะเยอะขนาดไหนนะคะ ข้อมูลเหล่านี้นะคะ เขาจะมาทำการวิเคราะห์ เขาเรียกการ Analytic นะคะ วิเคราะห์แล้วก็สร้างเป็นฐานข้อมูลออกมาอันหนึ่งนะคะในรูปแบบกราฟ ในรูปแบบตารางอะไรก็ว่าไปนะคะ ตามที่ผู้ใช้ต้องการ เขาเอาไปทำอะไรทีนี้ เขาก็เอาไปทำฐานข้อมูลทางธุรกิจ เรียนอยู่ที่ไหน มีความชอบแบบไหน มันจะเก็บทั้งหมดค่ะ เพราะเวลาเราเข้าไปนี้ คนเรามันจะมีพฤติกรรม เขาเรียกพฤติกรรมผู้บริโภคนะ เข้าไปปุ๊บ เราก็จะเข้าแต่เว็บนั้น ไม่กี่เว็บหรอกที่เข้า มันก็จะเก็บนะคะ ฉะนั้นข้อมูลพวกนี้นะคะ มันก็จะเก็บข้อมูลของเราเอาไว้นะคะ ตัว นำข้อมูลพวกนี้มาวิเคราะห์จริง ๆ แล้ว ถ้าพูดถึงการนำไปใช้ประโยชน์ก็ดีนะ ครูก็มองว่า ถ้าเราจะวิเคราะห์เด็กคนหนึ่ง ไม่ต้องไปถึง BI หรอก เอาเป็นวิเคราะห์ Mining ธรรมดานี่ล่ะ พยาการณ์ว่า ภาสกร นี่ควรประกอบอาชีพอะไร นะคะ ก็มาดูปัจจัย ว่าปกติแล้ว เวลาโค้กมันเข้าไปในเว็บหรือเปิดคอมฯ เข้ามามันทำอะไร ไปเล่นเกม วันนี้ 1 ชั่วโมง วันนี้ฟังเพลง 1 ชั่วโมง อันนี้เก็บเอาไว้เพื่อพยากรณ์ อาชีพอะไรในอนาคต จากปัจจัยในการดำเนินชีวิตของเขา ซึ่งถ้ามองด้านดีก็ดีน่ะ เหมาะกับใคร ทีนี้ เหมาะกับเราไหม ครูบอกไปแล้วว่า การเริ่มต้นทำนี่มันค่อนข้างจะใช้งบประมาณสูง ฉะนั้นองค์กรที่เหมาะคือ องค์กรขนาดกลางกับองค์กรขนาดใหญ่ ถึงจะใช้ Power BI นะคะ เพราะว่า ถ้าเราทำธุรกิจเล็ก ๆ นะคะ ไม่ต้องลงทุนขนาดนี้ แต่ถ้าธุรกิจมันเริ่มโตขึลูกค้า มีฐานข้อมูลของการซื้อ พฤติกรรมพวกนี้เราต้องใช้แล้วล่ะ นะคะ มีเยอะแยะ เขาใช้กันไปถึงไหนแล้ว เขาถามว่าเคยได้ยืินี้ไหมนี่ เคยได้ยินครับแต่ใช้ไม่เป็น เคยได้ยิน 1 ครั้ง อาจารย์แพรตะวัน สอน 1 คาบ ตัว BI นี้ล่ะ Bussiness Interligent แต่ครูแนะนำเป็น เป็นโปรแกรมที่มาจัดการให้ธุรกิจเป็นธุรกิจอัจฉริยะนะคะ แพงนะคะ มี 2 เวอร์ชัน มีเวอร์ชันโปร ให้ทดลองใช้นู่นนี่นั่น แต่ครูจะบอกแหล่งให้ ถ้าเราสนใจ ไปอบรมเพิ่มเอา ประโยชน์ของ Power BI ดีอย่างไร ครูบอกไปแล้ว ว่ามันสามารถ ที่มีความแตกต่างกันที่หลากหลายนี่ เราเรียก Multi Source นะ นำมาวิเคราะห์ร่วมกันได้ โดยที่เราไม่ต้องไปปรับแปลงข้อมูลอะไรที่มี เก็บข้อมูลแล้วขององค์กร 20, 30 50 ปีอย่างนี้ค่ะ ก็นำข้อมุลก้อนนั้นมาวิเคราะห์เพื่อเป็นฐานข้อมูล เป็นสถิติขององค์กร แล้วก็พัฒนาธุรกิจต่อไปได้เลยนะคะ ซึ่งตัว BI นี่มันดีอย่างหนึ่ง คือ ไม่ว่าข้อมูลนั้น มันจะอยู่ในรูปแบบที่เป็นโครงสร้าง หรือเป็น Unstruck มันก็จัดระเบียบให้ข้อมูลที่เป็นขยะออกไป มันฉลาดมากนะ ครูก็เคยไปอบรมมา ข้อมูลบางทีเราเก็บข้อมูลเอาไว้ จะลบก็เสียดาย แต่ Power BI นี่มันฉลาดให้ ข้อมูลไหนไม่เกี่ยวมันจะลบให้เลย มันจะ Cleansing ให้การสร้าง แดสบอร์ดหรือการสร้างรายงาน มันจะมีตัว Visual ของรายงานที่มี InterActive หมายถึงที่มีการโต้ตอบของผู้ใช้ ไม่ว่าจะอยู่ในรูปแบบของ Web App ก็ได้ รายงานของมันไม่ได้เป็นแบบออฟไลน์นะคะ เป็น Web App ก็ได้ สามารถทำเสนอได้ทั้งบน Desktop ของเครื่องคอมพิวเตอร์ บน Tablet ก็ได้ หรือบนโทรศัพท์ เราสามารถเรียกดูข้อมูลนี้นี้ได้นะคะ ถา้เกิดเราซื้อมาแล้วนะคะ มันก็จะมีการ Update รายงานให้อยู่เรื่อย ๆ แต่มันต้องเป็นลิขสิทธิ์ นะคะ เป็นซื้อ ที่นำเสนอ อันนี้คือข้อมูลเดียวกัน แต่ต่าง Device กัน อันนี้นำเสนอผ่าน Desktop เราเรียก Desktop ก็คือเครื่องคอมพิวเตอร์ เครื่อง PC เครื่องคอม อันนี้นำเสอนข้อมูลเดียวกันผ่าน Mobile สร้างครั้งหนึ่ง ไม่ต้องห่วงเรื่องแพลตฟอร์ม อันนี้เป็นข้อนี้ของ BI เราไปเปิดดูข้อมูลนี้ในเครื่อง PC ก็ได้ หรือเราไปเปิดใน Smart Phone ก็ได้นะคะ อันนี้ล่ะ ข้อดีของมัน คราวนี้จุดเด่น อย่างที่ครูบอกไปก็คือ ทำไมเขาถึงนิยมในการใช้ BI ในการทำธุรกิจ นะคะ มันใช้งานง่าย ฐานข้อมูลอะไรก็เอามาแมตกันได้หมด ข้อมูลขยะ การพัฒนาต่อ พอได้ฐานข้อมูลมาแล้วเราจะพัฒนาเป็นอะไรก็ว่าไป มันทำได้ง่ายนะคะ การเข้าถึงข้อมูลของ User นี่มันก็ควบคุมได้ง่าย ถึงไม่มีความรู้เกี่ยวกับการจัดทำธุรกิจเลย แต่ก็สามารถเรียนรู้ได้โดยไม่ต้องใช้เวลานานนะคะ แปลว่าเป็นโปรแกรมที่เรียนรู้ได้ง่าย ไม่ได้มีอะไรซับซ้อน แต่ความสามารถของมันนี่ คือเยอะมากในการทำนะคะ จริง ๆ เราควรได้อบรมตัวนี้ เราจะได้มีความรู้ แต่ค่า Course แพงมากนะคะ วิทยากรในประเทศก็มีไม่กี่คนนะคะ ที่มีความรู้ทางด้านตัว BI ที่ครูจะให้ทำ ที่โค้กถามว่าประเทศไทยมีการใช้ไหมครับ อันนี้คือบริษัทที่เขาใช้ ให้ทุกคนนะคะ แบ่งกลุ่มแล้วกันนะ เป็น 10 กลุ่ม จริง ๆ เราทำเรื่องอื่นก็ได้ มาให้นะคะ ทั้งหมดนี้เป็นตัวอย่างของธุรกิจที่เขาใช้ BI แต่หน้าที่ของเราคือ ไปศึกษาค้นคว้าข้อมูลมา แล้วมาเล่าให้เพื่อน หรือไม่ทำก็ได้ แต่ต้องออกมาเล่าให้เพื่อนฟังได้ว่าอย่างเช่น นกแอร์ นี่ เขาใช้ BI ทำอะไในการทำธุรกิจของเขานะคะ ตอนแรกครูว่าจะให้เราไปหาเอง ไม่มั่นใจว่าจะหาเจอไหม ก็เลย Fix มาให้เลย เราทำนอกเหนือจากนี้ก็ได้นะคะ มากกว่า 10 ก็ได้นะคะ ตอนนี้คือครู List มาให้ 10 บริษัทนี้ เขามีการจัดการธุรกิจ แบบ Business Intelligent 1. นกแอร์ 2. ดูว่ามันจะคละ ๆ กันนะคะ มีทั้งเอกชนแล้วก็รัฐบาล ม. กรุงเทพ ไม่มีราชภัฏสกลนะ 3. นะคะ บริษัท TPI โพลีม เราต้องไปดูนะคะ เขาทำธุรกิจอะไร แล้วเขาใช้ BI ทำอะไร ข้อมูลพวกนี้สามารถค้นได้เลยค่ะ เพราะว่า… คือของเมืองนอกนี่ทำไปนานแล้ว แต่เรานี่เพิ่งตื่นตัว มีบริษัทที่เขานำร่องไปแล้วมันมีประโยชน์ มันเห็นผลในการทำธุรกิจจริง ๆ อย่าง ม. กรุงเทพ นี่เป็นเอกชนนะคะ เป็น ม. เอกชน เขาก็เลยทำได้ หรือโรงพยาบาลบำรุงราช อินเตอร์เนชันเนล หรือเป็นรัฐบาล เป็นเอกชนนะคะ บริษัท BI เลย รู้จัก SE-ED ทำอะไร SE-ED ขายหนังสืออย่างเดียวไหม ไม่ ไปดูนะ ตอนนี้เราไปดูนะ ตอนนี้เราไปดูว่าเขาขายแค่หนังสือนะ เราไปดูว่า BI เขาใช้ทำอะไร Oishi Oishi เขาทำอะไร ขายอะไร ไปดูสิว่าตอนนี้เขาขายน้ำอย่างเดียวเปล่า Advance Info มันเป็นชื่อเต็มของเขา เราอาจไม่รู้จัก ถ้าบอก AIS รู้จัก Info Service รู้จักไหมคะ มันคือ AIS ชื่อภาษาไทยมันคือบริษัท Advance ไทยพาณิชย์ ก็มีใช้ Bi SCB นะคะ TMB แม้กระทั่งบริษัท RS ก็ยังมีการใช้ BI คราวนี้หน้าที่เราคือ กลุ่มละกี่คนก็ได้นะคะ แต่ให้ได้ 10 กลุ่มนะ หรือมีใครที่จะได้ กลุ่มละ 2 คน เป็นคู่กันนั่นล่ะดูแล้วเพราะครูเลือกมาให้แล้วนะคะ เราไปดู ไปค้นข้อมูลมานะคะ แล้วเขียนใส่กระดาษ เขียนใส่กระดาษสีเทานั่นดีไหม บ๊อบแจกให้หน่อยค่ะ กลุ่มละแผ่นก็พอ อนุญาตให้เ ไปค้นข้อมูลดูสิ นำเสนอวันนี้นะ ไม่เอาคาบอื่น เอาคาบนี้ล่ะ ไปหามาว่าแต่ละบริษัทที่เราเลือกไปนี่ เขาใช้ BI ไปจัดการส่วนไหน จัดการส่วนไหนทำอะไรได้บ้าง ไว้สะก่อน ใครจะเอากลุ่มไหนว่ามา เดี๋ยว ๆ ทำที่ละคน แตงกว่าเอา ซีเอ็ด แป๊บหนึ่ง เดี๋ยวพิมพ์หัวข้อให้ก่อน แตงกวากับเปิ้ลนะ โค้กเอา SCB ครับ เอาภาษา เดี๋ยวแป๊บหนึ่ง</w:t>
      </w:r>
    </w:p>
    <w:p>
      <w:pPr>
        <w:pStyle w:val="BodyText"/>
      </w:pPr>
      <w:r>
        <w:t xml:space="preserve">(อาจารย์) อะไรนะ แปปหนึ่ง</w:t>
      </w:r>
    </w:p>
    <w:p>
      <w:pPr>
        <w:pStyle w:val="BodyText"/>
      </w:pPr>
      <w:r>
        <w:t xml:space="preserve">(นักศึกษา)30 นาทีเสร็จไหมคะ เดี๋ยวให้ทำ ค้นงานก่อนนะ 30 นาทีค่ะ ตอนนี้ 10 โมง ให้เวลา 30 นาทีนะคะ ค้อนข้อมูล แล้วก็สรุปมาให้ครูว่า แต่ละหน่วยงานที่เราเลือกนี้ค่ะ เขามีการใช้ BI เขาน่ะ ในส่วนไหนบ้างนะคะ เริ่มนำเสนอตอน 10.40 น. นะคะ โอ.เค. จะมานำเสอนเรื่อง จำกัด</w:t>
      </w:r>
    </w:p>
    <w:p>
      <w:pPr>
        <w:pStyle w:val="BodyText"/>
      </w:pPr>
      <w:r>
        <w:t xml:space="preserve">(มหาชน) นะคะ นางสในการประกอบธุรกิจของเขามีการ ประกอบธุรกิจของเรานะคะ มีการนำ BI เข้ามาช่วยในด้าน Ware Hose Sotr ซึ่งจะเป็นรูปแบบ นิดหนึ่ง พูดไม่ได้ แปบหนึ่งนะคะ เน็ตมันช้าค่ะ ซึ่งจะเป็นรูปแบบนี้นะคะ ซึ่งเมนูจะจัดเป็นหมวดหมู่จะเป็นแบบไฮไลต์ แเราจะสั่งซื้อนะคะ เราสามารถเข้าไปในซีเอ็ดบุ๊ก ใกล้บ้านเราได้ ที่มีในสาขาบ้านเราได้ หรือว่าเราจะสั่งซื้อในทางเว็บไซต์แล้วมันก็จะจัดส่งให้เราในแบบพัสดุ แบบไปรษณีย์ค่ะ ก็การจัดหมวดหมู่ของมันนะคะ ใน… ของมันนะคะ เป็นการจัดสินค้าขายดี ภายใน 7 วัน และหนังสือขายดีภายใน 7 วันค่ะ การนำเสนอของมันจะเป็นในรูปแบบไตรมาต แต่ว่าไม่มีการแสดงผลค่ะ เพราะว่า SE-ED BOOK ภายในองค์กรของมันค่ะ แล้วในการดำเนินธุรกิจของซีเอ็ดบุ๊คนะคะ จะเป็นทั้งแบบออฟไลน์และออนไลน์ค่ะค่ะสำหรับกลุ่มพวกเราก็ขอจบการนำเสนอเพียงเท่านี้ขอบคุณค่ะ สวัสดีครับ</w:t>
      </w:r>
    </w:p>
    <w:p>
      <w:pPr>
        <w:pStyle w:val="BodyText"/>
      </w:pPr>
      <w:r>
        <w:t xml:space="preserve">(นักศึกษา) สวัสดีครับ กลุ่มผมมี นางสาวอภิญา พรมเมืองครับ และก็นางสาวภาสกร สุรยราช ครับ มาทำเรื่อง SCB ครับผม SCB ได้ใช้ Power BI ทำสรุป การเติบโต 40 ไตรมาสเกี่ยวกับรายได้ครับ รายได้ การเติบโต กำไรนะครับ แล้วก็การเงินอีก 40 ไตรมาสครับ สินทรัพทย์รวม รวมหนี้สินรวม ส่วนของผู้ถือหุ้นครับ ส่วนของผู้ถือหุมีประมาณนี้ครับ แล้วก็มีอัตราส่วนทางการเงิน แต่เขาไม่ให้เราดูครับ เราดูไม่ได้ครับ และก็สถิติสำคัญครับผม อันนี้เราก็ดูไม่ได้เหมือนกัน แล้วก็รายชื่อของผู้ไม่มี กลุ่มผมก็ของบการนำเสนอ นำเสนอ อันนี้เขาไม่ให้ดูครับอาจารย์ อันนี้มันเป็นอัตราการเติบโตครับ ของหุ้นเขา ว่าหุ้นเขาจะเพิ่มขึ้นหรือลดลงครับ ในระยะเวลาตาม มันจะมีระยะเวลา 5 วัน 5 ชั่วโมงอย่างนี้ครับ ขอบคุณครับ</w:t>
      </w:r>
    </w:p>
    <w:p>
      <w:pPr>
        <w:pStyle w:val="BodyText"/>
      </w:pPr>
      <w:r>
        <w:t xml:space="preserve">(นักศึกษา) สวัสดีค่ะ พวกเรากลุ่มนกแอร์นะคะ มีสมาชิกดังนี้ค่ะ 1. นายประวิตร นานโนนสปราณี คำเชิด และดิฉัน นางสาว ภัทรวดี นกแอร์นี้เขานำ BI มาใช้ ในด้านใดบ้างนะคะ BI ค่ะ นำมาใช้ในด้าน อันแรกเลยนะคะ คือ การเลือกที่นั่งค่ะ แบบว่า ทางบริษัทเขานี่ เราสามารถจองที่นั่งได้ผ่านทางเว็บไซต์และแอปพลิเคชันค่ะ เขาก็จะมีวิธีการ ถ้าเราเข้าไปในเว็บไซต์ของเขา เราเลือกเที่ยวบิน แล้วเราเลือกว่า เราอยากจะนั่งแบบไหน เราก็เลือกที่นั่งค่ะ และขั้นต่อไปก็จะเป็นการยืนยัน แล้วต่อมาถ้าเราไม่เข้าเว็บไซต์ เราก็โหลด Application เขามาใช้ค่ะ ก็จะแตกต่างกันหน่อยค่ะ ต่อมานะคะ ในด้านของอัตราค่าโดยสารสูงสุดของสายการบินนี้ก็คือ กรุงเทพฯ ค่ะ กรุงเทพฯ ไปเชียงราย รูปแบบการเดินเขาคือ อะไรคือ Low ค่ะ Low กับ Full ต่อไปก็ชั้นโดยสารก็อยู่ในราคาประหยัดค่ะ ชั้น Low Season หรือ ไม่ค่อยนั่งเท่าไร แล้วก็ค่าโดยสารต่อเที่ยว เที่ยวเดียวอยู่ที่ 6345 ราย นี่ก็คือ 12,690 และก็ตามลำดับ 1, 2, 3 มาเลยค่ะ ว่าอัตราการเที่ยวบินของเขานี่ คือผู้โดยสารเขาเลือกไปเที่ยวที่ไหนบ่อยที่สุดค่ะ เลื่อนลงด้านล่างหน่อยสิ เสร็จแล้วใช่ไหม ต่อมานะคะ ข้างล่างสุดนี่ก็คือรูปแบบ ค่าใช้จ่ายเพิ่มเติมนะคะ ถ้าเราทำตามมาตรฐานของเขาค่ะ โดยกระเป๋า ถ้าไม่เกินน้ำหนักของเขา เราก็ไม่ต้องโหลดหรือเสียตังเพิ่มค่ะ ต่อมานะคะ เป็นด้านของนักลงทุนสัมพันธ์นะคะ นี่คือการแสดงกราฟค่ะ การเติบโตของบริษัทนกแอร์ ช่วงแต่ละวัน แต่ละเดือน มีค่าการเติบโตมากน้อยเท่าไรค่ะ ตาย ๆ ค่ะ ลองกดไปตรงนี้สิ เลื่อน คะ ไม่ค่ะ มีต้องกดเอาเองค่ะ</w:t>
      </w:r>
    </w:p>
    <w:p>
      <w:pPr>
        <w:pStyle w:val="BodyText"/>
      </w:pPr>
      <w:r>
        <w:t xml:space="preserve">(นักศึกษา) ค่ะ ว่าในแต่ละเดือนเขามีค่าการเติบโตมากน้อยเท่าไรล่ะค่ะ หรือแบบว่าตั้งแต่ปี 2017-2019 ค่ะ อาจารย์เปรียบเทียบว่าเขามีค่าเติบโต และก็เทียบเป็นรายวันและรายเดือนค่ะอาจารย์ ก็ หมดแล้วนะ กลุ่มนกแอร์ขอจบการนำเสนอเพียงเท่านี้นะคะ ขอบคุณค่ะ สวัสดีค่ะกลุ่มพวกเรา กลุ่ม TMB นะคะ นางสาว เสาวลักษณ์ จงวิจิตร และดิฉัน BI ที่นำไปใช้นะคะ นำไปใช้ในการร้องเรียนของธนาคารค่ะ ก็คือจะมี 4 ส่วนค่ะ ส่วนแรกคือ แนวโน้มเรื่องร้องเรียนนะคะ ก็จะมีการนำเสนอการขายที่รบกวน ค่าธรรมเนียม การโอนเงิน การให้บริการค่ะ ลูกค้าที่ได้ข้อมูลไม่ถูกต้อง สิทธิประโยชน์ของลูกค้าของลูกค้า และอื่น ๆ ค่ะ ส่วนที่ 2 ก็จะเป็น แนวโน้มสัดส่วนการร้องเรียนต่อสิทธิต่อจำนวนผลิตภัณฑ์นั้น ๆ ค่ะ ก็จะมีการโอนเงิน และการชำระเงิน ฝากเงิน ตัดเงินบัตรเครดิต ผลิตภัณฑ์ประกันภัย สินเชื่อเพื่อที่อยู่อาศัยค่ะ ส่วนที่ 3 เป็นการร้องเรียนที่ยุติแล้ว จำแนกตามระยะเวลาการดำเนินค่ะ ก็จะมีระยะเวลาไม่เกิน 1 วัน เกิน 1 วันแต่ไม่เกิน 7 วัน เกิน 8 วันแต่ไม่เกิน 15 วัน เกิน 15 วัน แต่ไม่เกิน แล้วก็เกิน 30 แต่ไม่เกิน 60 วันค่ะ ส่วนที่ 4 ค่ะ เป็นการร้องเรียนสูงสุด 5 ผลิตภัณฑ์แรก จำแนกตามระยะเวลายุติเรื่องที่เกิน 30 วันค่ะ ก็จะมีการโอนเงินและการชำระ ผลิตภัณฑ์อื่น ๆ เงินฝาก บัตรเครดิต ผลิตภัณฑ์ประกันภัยค่ะ ค่ะ ก็จบการนำเสนอค่ะ</w:t>
      </w:r>
    </w:p>
    <w:p>
      <w:pPr>
        <w:pStyle w:val="BodyText"/>
      </w:pPr>
      <w:r>
        <w:t xml:space="preserve">(นักศึกษา) ค่ะ สวัสดีค่ะ วันนี้ดิฉันจะมานำเสนอ เรื่องการใช้ BI ในบริษัท RS ค่ะ มีสมาชิกดังนี้ 1. นางสาวสุภาพร พงพิค่ะ บริษัท RS ใช้ BI มาเก็บรายได้รวมธุรกิจสื่อ ธุรกิจเพลง ธุรกิจกิจกรรม และยังใช้ Server IBM System และ ระบบ stallet BB2 และ BI ช่วยให้ผู้บริหารของ RS สามารถดึงข้อมูลต่าง ๆ เช่น ยอดขายของแต่ละอัลบั้ม ความนิยม มีศิลปินแต่ละคน จากรากฐานข้อมูลที่นำมาใช้ในการประกอบ อย่างท่วงทันทีค่ะ ขอบคุณค่ะ</w:t>
      </w:r>
    </w:p>
    <w:p>
      <w:pPr>
        <w:pStyle w:val="BodyText"/>
      </w:pPr>
      <w:r>
        <w:t xml:space="preserve">(นักศึกษา) กราบเรียนอาจารย์ที่เคารพ และสวัสดีเพื่อน ๆทุกคนนะคะ วันนี้กลุ่มของดิฉันจะมานำเสนอ บริษัท TOP โพลีน จำกัด</w:t>
      </w:r>
    </w:p>
    <w:p>
      <w:pPr>
        <w:pStyle w:val="BodyText"/>
      </w:pPr>
      <w:r>
        <w:t xml:space="preserve">(มหาชน) นะคะ ว่า BI ว่าบริษัทนี้นำ BI มาใช้กับอะไรบ้าง ค่ะ อันดับแรกจะเป็นการใช้ปูนซีเมนต์ต่อคนในปี 2554-2563 นะคะ ค่ะ จำนวนประชากรในปี 2561 เท่ากับ 66.1 ล้านคนนะคะ อันนี้ก็จะเป็นกราฟที่แสดงให้เห็นนะคะ ว่าใช้ต่อคนต่อปี ปีละเท่าไรค่ะ ค่ะ นี่ก็จะเป็นกราฟอุปสงค์ และอุปทานนะคะ ในปี 2554 2563 ค่ะ ว่าในแต่ มีปริมาณการผลิตเท่าไหร่ แล้วก็ความต้องการในประเทศเท่าไร เป็นหน่วยต่อล้านตันนะคะ แล้วก็มีอันตราการเติบโตของความต้องการในประเทศ ว่าปีหนึ่งแต่ละปีมีอัตราการเติบโตเท่าไร แล้วก็มีกราฟการส่งออกของอุตสาหกรรมปูนซีเมนต์นะคะ 2563 นะคะ ว่าในแต่ละปีในการส่งออกของปูนเม็ด มีเท่าไร และปูนซีเม็นมีเท่าไร ต่อ ล้านตันค่ะ ค่ะ แล้วก็มีภาพรวมของปูนซีเมนต์นะคะ 2560 นะคะ ว่ามีจำนวนบริษัทกี่บริษัท มี 7 บริษัท จำนวนโรงงาน 12 โรงงาน จำนวนหมอไฟมีจำนวน 32 ขออภัยค่ะ กำลังการผลิตปูนเม็ด มี 50,336 ตันนะคะ กำลังการผลิต คือ ยอดขายนะคะ เป็น 22,882 ค่ะ ค่ะ ขอจบการรายงานเพียงเท่านี้ค่ะ ขอบคุณค่ะ วันอังคาร</w:t>
      </w:r>
    </w:p>
    <w:p>
      <w:pPr>
        <w:pStyle w:val="BodyText"/>
      </w:pPr>
      <w:r>
        <w:t xml:space="preserve">(นักศึกษา) ครับ หน้าเว็บผมไม่มีอะไรเลยครับ ครับผม สวัสดีครับผม กลุ่มมหาวิทยาลัย ม. กรุงเทพ นะครับ ครับผม ม. กรุงเทพ ก็จะนำระบบ BI เข้าไปใช้ในการช่วยบริหารการรวบรวมข้อมูลการบริหารจัดการต่าง ๆ นะครับผม การสร้างนโยบาย การสร้างหลักสูตรการเรียนการสอน และการทำโพลล์นะครับ และการวิเคราะห์ การวิเคราะห์แนวโน้มต่าง ๆ ของมหาวิทยาลัยนะครับ ครับ กลุ่มพวกเรา</w:t>
      </w:r>
    </w:p>
    <w:p>
      <w:pPr>
        <w:pStyle w:val="BodyText"/>
      </w:pPr>
      <w:r>
        <w:t xml:space="preserve">(นักศึกษา) กราบเรียนประจำวิชาที่เคารพ และสวัสดีเพื่อน ๆ ทุกคนค่ะ กลุ่มของพวกเรานะคะ มีสมาชิก 1. นางสาวธิราพร 2. นางสาวธัญลักษณ์ คำศีล เสนอโรงพยาบาลบำรุงราฏ มีการนำ BI ในด้านงบการเงิน ค่ะ ก็จะแบ่งเป็น ไตรมาสที่ 1 เช่น ไตรมาสที่ 2 ค่ะ ก็จะแบ่งเป็นแบบตารางค่ะ ค่ะ แล้วก็นำ BI มาใช้ในรายงานประจำปีค่ะ จะดูรายงานประจำปีของปี พ.ศ. 2560 นะคะ ค่ะ ก็จะมีแบบตาราง แล้วก็จะมีแบบกราฟค่ะ กราฟผู้ป่วยในประเทศ แล้วก็กราฟผู้ป่วยนอกประเทศค่ะ ค่ะ แล้วก็มีการนำ BI มาใช้ในโครงสร้างรายได้ค่ะ ก็จะเป็นแบบตารางค่ะ มีการนำ BI มาใช้ในข้อมูลราคาหลักทรัพย์ค่ะ เป็นกราฟ ค่ะ กลุ่มของพวกเราก็ขอจบการนำเสนอเพียงเท่านี้ค่ะ ขอบคุณค่ะ กราบสวัสดีประจำวิชาที่เคารพค่ะ กลุ่มของดิฉันนะคะ จะมานำเสนอบริษัท โออิชิ จำกัดมหาชน ค่ะ มีสมาชิกในกลุ่มดังนี้ค่ะ 1. และดิฉันนางสาวสุวรรณณา มงคลค่ะ ค่ะ ฃนี้นะคะ คือ ราคาหลักทรัพย์ สามารถดูได้ในแต่ละเดือนในรอบ 3 เดือนและ 6 เดือน 1 ปี และ 2 ปีค่ะ ข้อมูลสำคัญทางการเงินนะคะ จะแบ่งเป็น 2 ส่วนค่ะ 52 เปอรเซ็นรายได้จากอาหาร ส่วน 48 เปอร์เซ็นต์รายได้จากเครื่องนี้นะคะ คือสรุปมาตรฐานการเงินของในแต่ละปีค่ะ ของในแต่ละปีค่ะ งบการเงินนะคะ จะแบ่งเป็นไตรมาสที่ 2 กับไตรมาสที่ 1 นะคะ จะยกตัวอย่างเป็นไตรมาสที่ 1 คนี่คืองบแสดงฐานะทางการเงินนะคะ มีรูปแบบของตารางก็มีค่ะ ส่วนมากจะเป็นของตัวเลขค่ะ ดิฉันขอจบการนำเสนอเพียงเท่านี้ค่ะ ขอบคุณค่ะ</w:t>
      </w:r>
    </w:p>
    <w:p>
      <w:pPr>
        <w:pStyle w:val="BodyText"/>
      </w:pPr>
      <w:r>
        <w:t xml:space="preserve">(อาจารย์) ทุกกลุ่มนำเสนอเสร็จแล้วนะคะ เราเห็นไปแล้วว่า บริษัทไหนมีการใช้ Power BI ในการจัดการงานของบริษัทนะคะ คราวนี้คะแนนนี่ ครูมีเกณฑ์ชัดเจนในการให้นะ เราชี้ประเด็นได้ตรงจุดที่ครูให้ไป ก็คือ ไปค้นข้อมูล แล้วพบว่า รายชื่อไป จริง ๆ น่ะ เปิดช่องให้อยู่ว่าเราทำมากกว่านี้ก็ได้ คือเราไปค้นแล้วมันไม่มีใช่ไหมคะ เราก็ไปเจอข้อมูลอื่นขององค์กรอื่นที่มันมีน่ะ ข้อมูลให้เราทำอันนั้นก็ได้ พอดี ก็เลยไม่ได้ยินโจทย์ก็ตามนั้นนะคะ มันไม่ได้มีแค่นี้นะคะ มหาลัยเรา มีการใช้ Power BI เหมือนกันนะคะ ที่ครูได้ยินมานี่จะเกี่ยวกับการบริหารทางด้านการเงินนี่ล่ะ เกี่ยวกับการตรวจเงิน โรงพยาบาลก็มีนะคะ เขาอาจจะยังไม่ได้เปิดเผยข้อมูลออกมา ที่เขาใช้ Power BI เพราะมันก็คือซอร์ฟที่ใช้ในการดึงรายงาน ข้อมูลผู้ใช้ใช้มาโชว์ ต้องการมาโชว์นั่นเองนะคะ แต่อย่างที่เราเห็นไป มันจะอยู่ในรูแบบที่อยู่ในรายงานหลายมิติ ค่อนข้างจะ Support ความต้องการผู้ใช้ ที่ใช้ กำลังฮิตโปรแกรมนี้นะคะ เขาก็เลยนิยมใช้ Power BI กัน แหล่งอ้างอิงนะคะ ตัวนี้ เดี๋ยวครูปให้สไลด์ไว้นะคะ อบรมให้ความรู้เกี่ยวกับการใช้งานโปรแกรมตัวนี้ ไม่อย่างนั้นเราก็ไปดูที่ Youtube เขาจะมีการสอนใช้งานเบื้องต้นนะคะ ก็คือใช้กับ… ใช้กับโปรแกรม Office ที่เป็น Excel นะคะ หรือใช้ Office 365 ก็ได้ Office 365 เป็นของ Microsoft เหมือนกัน แเคยใช้งาน ฯโเคยได้ยินไหมถามก่อน เคยไปอบรมไหมค่ะ แล้วเคยได้ยินที่ไหน Office 365 คืออะไร ทราบไหมคะ Office 365 คืออะไร ไม่ใช่ ใช้ 365 วันพอวันที่ 366 ใช้ไม่ได้ ไม่ใช่นะ มันมีที่มาอยู่ของ 365 นะคะ มันก็คือ Microsoft Office นี่ล่ะ แต่มันเป็นแบบออนไลน์นะคะ จะเป็นลักษณะการซื้อ License การซื้อ Licensจะได้ Username Password มาแล้วก็ไป Login เข้าไเป็นของ จะเป็นแหล่งข้อมูลแล้วก็บริษัทหน่วยงาน ที่มีผู้ชำนาญ การจัดการเกี่ยวกับ BI นะคะ การสร้าง BI ให้กับองค์กร รวมถึงพวก มีแนะนำนะคะการใช้งาน โอ.เค. มีคำถามไหม เกี่ยวกับธุรกิจ Business Intelligence จริง ๆ ธุรกิจขายหมูนี่น่าสนใจนะ แต่ตอนนี้เหมือนจะล่มละ ไปตามเงินลงทุนกลับมาเสียก่อน ค่อยมาพูดถึง Power BI แล้วกัน เราเรียนอีก 2 บทนะคะ สัปดาห์หน้า สัปดาห์ถัดไป สัปดาห์หน้าเดี๋ยวค่อยคุยกันในเรื่องที่จะอบรม นะคะ ในเรื่อง จริง ๆ มันเป็นส่วนหนึ่งของรายวิชาหลักการเขียนโปรแรกทซึ่งเพิ่งลองกลับกลุ่มเรา เพราะเราเคยเรียนมาแล้ว ตอนปี… หลักการเขียนโปรแกรมทนี้ ปี 1 หรือ ปี 2 ปี 2 เทอมไหน ยังจำหลักการได้ไหมคะ ใช่ อัลกอริทึม โอ.เค. นะคะ นะคะ โอ.เค. นะคะ มีคำถามไหม เดี๋ยววันอังคารหน้าค่อยว่ากันว่า เดี๋ยวครูจะเพิ่มให้รหัสในการเข้า Cass Google Classroom ตัวนั้นนะคะ มีสื่อให้เราอาจจะได้ไอเดียในการทำ E-pPub เพราะของครูมีทั้ง Infographic นะคะ มีวิดีโอที่ครูให้ไปแล้ว เดี๋ยวค่อยปรับ และก็มี Scap ที่เป็นงานสำเร็จแล้ว Export ออกมา เผื่อเราได้ไอเดียว่า อ๋อ จริง ๆ ง่าย ๆ ฝึกการคิดตามหลักอัลกอริทึมนะคะ มี 3 แบบนะคะ ก็คือมี แบบตามลำดับ แบบการตัดสินใจ และการทำงานแบบวนรอบ 3 เรื่องนี้มันยากไหม มันไม่ยากถ้าเราเข้าใจ เข้าใจหลักการของมัน ว่าลำดับคืออะไร และก็การทำงาoแบบ Loop ทำงานอย่างไร ที่ครูให้นำเสนอรูปแบบตัวนี้ไป เพราะว่า มองว่ามันเป็นเรื่องง่าย แต่เราจะไม่เข้าใจอย่างลึกซึ้ง ว่า Alorithm แต่ละแบบน่ะมันทำอย่างไร เราจะไปมุ่งเน้นที่การโค้ดนะคะ ไปมุ่งเน้นที่รูปแบบการเขียนโปรแกรมนะคะ จริง ๆ แล้วควรจะมุ่งเน้นไปที่การคิด รู้หลักการคิดแบบนี้ไหม มากกว่า พอเราไปห่วงเรื่อง Syseมัน Error เกี่ยวกับการเขียนโปรแกรม ถือเป็นการอบรมเพิ่ม ก่อนที่เราจะไปฝึกงานเพียงนี้นะคะ ในการแก้ปัญหาในชีวิตด้วย เราไปฝึกงานเราก็จะเจออะไรอีกหลายอย่าง จากปัญหานี้ สถานการณ์นี้ราควรแก้ปัญหาอย่างไร บางสถาการณ์มันแก้ปัญหารูปแบบเดียวนะคะ แต่บางเรื่องจะมีทางเลือกให้อย่างนี้ค่ะ เราก็เอาไปปรับใช้นะ มีใครถามอะไรอีกไหม ไม่มี โอ.เค. ค่ะ เจอกันอาทิตย์หน้า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IT ปี 4)</dc:title>
  <dc:creator/>
  <cp:keywords/>
  <dcterms:created xsi:type="dcterms:W3CDTF">2021-03-23T08:35:38Z</dcterms:created>
  <dcterms:modified xsi:type="dcterms:W3CDTF">2021-03-23T08: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ตุลาคม 2562 เวลา 08.50 น.</vt:lpwstr>
  </property>
  <property fmtid="{D5CDD505-2E9C-101B-9397-08002B2CF9AE}" pid="3" name="subtitle">
    <vt:lpwstr/>
  </property>
</Properties>
</file>